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5B0FE" w14:textId="133C53D0" w:rsidR="00EB50C8" w:rsidRDefault="00EB50C8" w:rsidP="00EB50C8">
      <w:pPr>
        <w:pStyle w:val="Title"/>
        <w:rPr>
          <w:lang w:val="en-150"/>
        </w:rPr>
      </w:pPr>
      <w:r>
        <w:rPr>
          <w:lang w:val="en-150"/>
        </w:rPr>
        <w:t>Title</w:t>
      </w:r>
    </w:p>
    <w:sdt>
      <w:sdtPr>
        <w:id w:val="-975362830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sz w:val="22"/>
          <w:szCs w:val="22"/>
        </w:rPr>
      </w:sdtEndPr>
      <w:sdtContent>
        <w:p w14:paraId="2BF6D8C2" w14:textId="3210C7C2" w:rsidR="00EB50C8" w:rsidRDefault="00EB50C8" w:rsidP="00A21228">
          <w:pPr>
            <w:pStyle w:val="TOCHeading"/>
          </w:pPr>
          <w:r>
            <w:t xml:space="preserve">Table </w:t>
          </w:r>
          <w:r w:rsidRPr="00A21228">
            <w:t>of</w:t>
          </w:r>
          <w:r>
            <w:t xml:space="preserve"> Contents</w:t>
          </w:r>
          <w:r w:rsidR="00A21228">
            <w:tab/>
          </w:r>
        </w:p>
        <w:p w14:paraId="37E65C4D" w14:textId="77777777" w:rsidR="00EB50C8" w:rsidRDefault="00EB50C8" w:rsidP="00A21228">
          <w:pPr>
            <w:pStyle w:val="TOC1"/>
          </w:pPr>
          <w:sdt>
            <w:sdtPr>
              <w:id w:val="183865962"/>
              <w:placeholder>
                <w:docPart w:val="4398D211E9124099B0DD3E64BA127D55"/>
              </w:placeholder>
              <w:temporary/>
              <w:showingPlcHdr/>
            </w:sdtPr>
            <w:sdtContent>
              <w:r>
                <w:t>Type chapter title (level 1)</w:t>
              </w:r>
            </w:sdtContent>
          </w:sdt>
          <w:r>
            <w:ptab w:relativeTo="margin" w:alignment="right" w:leader="dot"/>
          </w:r>
          <w:r>
            <w:t>1</w:t>
          </w:r>
        </w:p>
        <w:p w14:paraId="1B6FB6F0" w14:textId="77777777" w:rsidR="00EB50C8" w:rsidRDefault="00EB50C8">
          <w:pPr>
            <w:pStyle w:val="TOC2"/>
            <w:ind w:left="216"/>
          </w:pPr>
          <w:sdt>
            <w:sdtPr>
              <w:id w:val="1667506712"/>
              <w:placeholder>
                <w:docPart w:val="3C0A32F4EEE9433FAE92EA69FAE6411B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2</w:t>
          </w:r>
        </w:p>
        <w:p w14:paraId="27C9DB2C" w14:textId="77777777" w:rsidR="00EB50C8" w:rsidRDefault="00EB50C8">
          <w:pPr>
            <w:pStyle w:val="TOC3"/>
            <w:ind w:left="446"/>
          </w:pPr>
          <w:sdt>
            <w:sdtPr>
              <w:id w:val="93059032"/>
              <w:placeholder>
                <w:docPart w:val="556781C552AB476E8AE14B690388F088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3</w:t>
          </w:r>
        </w:p>
        <w:p w14:paraId="05E9F37D" w14:textId="77777777" w:rsidR="00EB50C8" w:rsidRDefault="00EB50C8" w:rsidP="00A21228">
          <w:pPr>
            <w:pStyle w:val="TOC1"/>
          </w:pPr>
          <w:sdt>
            <w:sdtPr>
              <w:id w:val="183865966"/>
              <w:placeholder>
                <w:docPart w:val="4398D211E9124099B0DD3E64BA127D55"/>
              </w:placeholder>
              <w:temporary/>
              <w:showingPlcHdr/>
            </w:sdtPr>
            <w:sdtContent>
              <w:r>
                <w:t>Type chapter title (level 1)</w:t>
              </w:r>
            </w:sdtContent>
          </w:sdt>
          <w:r>
            <w:ptab w:relativeTo="margin" w:alignment="right" w:leader="dot"/>
          </w:r>
          <w:r>
            <w:t>4</w:t>
          </w:r>
        </w:p>
        <w:p w14:paraId="7B2EC757" w14:textId="77777777" w:rsidR="00EB50C8" w:rsidRDefault="00EB50C8">
          <w:pPr>
            <w:pStyle w:val="TOC2"/>
            <w:ind w:left="216"/>
          </w:pPr>
          <w:sdt>
            <w:sdtPr>
              <w:id w:val="93059040"/>
              <w:placeholder>
                <w:docPart w:val="3C0A32F4EEE9433FAE92EA69FAE6411B"/>
              </w:placeholder>
              <w:temporary/>
              <w:showingPlcHdr/>
            </w:sdtPr>
            <w:sdtContent>
              <w:r>
                <w:t>Type chapter title (level 2)</w:t>
              </w:r>
            </w:sdtContent>
          </w:sdt>
          <w:r>
            <w:ptab w:relativeTo="margin" w:alignment="right" w:leader="dot"/>
          </w:r>
          <w:r>
            <w:t>5</w:t>
          </w:r>
        </w:p>
        <w:p w14:paraId="4CA25901" w14:textId="1DCE29C2" w:rsidR="00EB50C8" w:rsidRDefault="00EB50C8">
          <w:pPr>
            <w:pStyle w:val="TOC3"/>
            <w:ind w:left="446"/>
          </w:pPr>
          <w:sdt>
            <w:sdtPr>
              <w:id w:val="93059044"/>
              <w:placeholder>
                <w:docPart w:val="556781C552AB476E8AE14B690388F088"/>
              </w:placeholder>
              <w:temporary/>
              <w:showingPlcHdr/>
            </w:sdtPr>
            <w:sdtContent>
              <w:r>
                <w:t>Type chapter title (level 3)</w:t>
              </w:r>
            </w:sdtContent>
          </w:sdt>
          <w:r>
            <w:ptab w:relativeTo="margin" w:alignment="right" w:leader="dot"/>
          </w:r>
          <w:r>
            <w:t>6</w:t>
          </w:r>
        </w:p>
      </w:sdtContent>
    </w:sdt>
    <w:p w14:paraId="28F40AF7" w14:textId="77777777" w:rsidR="00EB50C8" w:rsidRPr="00A21228" w:rsidRDefault="00EB50C8" w:rsidP="00EB50C8">
      <w:pPr>
        <w:pStyle w:val="BodyText"/>
        <w:rPr>
          <w:lang w:val="en-GB"/>
        </w:rPr>
      </w:pPr>
    </w:p>
    <w:p w14:paraId="55861760" w14:textId="7529A116" w:rsidR="00EB50C8" w:rsidRPr="0092084A" w:rsidRDefault="00EB50C8" w:rsidP="00EB50C8">
      <w:pPr>
        <w:pStyle w:val="Heading1"/>
        <w:rPr>
          <w:lang w:val="en-150"/>
        </w:rPr>
      </w:pPr>
      <w:r>
        <w:rPr>
          <w:lang w:val="en-150"/>
        </w:rPr>
        <w:lastRenderedPageBreak/>
        <w:t>Header 1</w:t>
      </w:r>
    </w:p>
    <w:p w14:paraId="62214792" w14:textId="736A8C5C" w:rsidR="0092084A" w:rsidRDefault="0092084A" w:rsidP="0092084A">
      <w:pPr>
        <w:pStyle w:val="Heading2"/>
        <w:rPr>
          <w:lang w:val="en-150"/>
        </w:rPr>
      </w:pPr>
      <w:r>
        <w:rPr>
          <w:lang w:val="en-150"/>
        </w:rPr>
        <w:t>Header 2</w:t>
      </w:r>
    </w:p>
    <w:p w14:paraId="59979F8E" w14:textId="77777777" w:rsidR="0092084A" w:rsidRDefault="0092084A">
      <w:pPr>
        <w:rPr>
          <w:lang w:val="en-150"/>
        </w:rPr>
      </w:pPr>
    </w:p>
    <w:p w14:paraId="27AE44C0" w14:textId="4D7B8F7F" w:rsidR="0092084A" w:rsidRDefault="0092084A" w:rsidP="0092084A">
      <w:pPr>
        <w:pStyle w:val="Heading3"/>
        <w:rPr>
          <w:lang w:val="en-150"/>
        </w:rPr>
      </w:pPr>
      <w:r>
        <w:rPr>
          <w:lang w:val="en-150"/>
        </w:rPr>
        <w:t>Header 3</w:t>
      </w:r>
    </w:p>
    <w:p w14:paraId="183CCD7C" w14:textId="77777777" w:rsidR="0092084A" w:rsidRDefault="0092084A">
      <w:pPr>
        <w:rPr>
          <w:lang w:val="en-150"/>
        </w:rPr>
      </w:pPr>
    </w:p>
    <w:tbl>
      <w:tblPr>
        <w:tblStyle w:val="Table"/>
        <w:tblpPr w:leftFromText="180" w:rightFromText="180" w:vertAnchor="page" w:horzAnchor="margin" w:tblpY="8473"/>
        <w:tblW w:w="1095" w:type="pct"/>
        <w:tblLook w:val="07E0" w:firstRow="1" w:lastRow="1" w:firstColumn="1" w:lastColumn="1" w:noHBand="1" w:noVBand="1"/>
      </w:tblPr>
      <w:tblGrid>
        <w:gridCol w:w="676"/>
        <w:gridCol w:w="546"/>
        <w:gridCol w:w="787"/>
        <w:gridCol w:w="827"/>
      </w:tblGrid>
      <w:tr w:rsidR="00EB50C8" w14:paraId="63A0AC0C" w14:textId="77777777" w:rsidTr="00EB5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7322AA8" w14:textId="77777777" w:rsidR="00EB50C8" w:rsidRDefault="00EB50C8" w:rsidP="00EB50C8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9B35B1" w14:textId="77777777" w:rsidR="00EB50C8" w:rsidRDefault="00EB50C8" w:rsidP="00EB50C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6785CA" w14:textId="77777777" w:rsidR="00EB50C8" w:rsidRDefault="00EB50C8" w:rsidP="00EB50C8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8482F4" w14:textId="77777777" w:rsidR="00EB50C8" w:rsidRDefault="00EB50C8" w:rsidP="00EB50C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</w:t>
            </w:r>
          </w:p>
        </w:tc>
      </w:tr>
      <w:tr w:rsidR="00EB50C8" w14:paraId="28D0F46E" w14:textId="77777777" w:rsidTr="00EB50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F5274C" w14:textId="77777777" w:rsidR="00EB50C8" w:rsidRDefault="00EB50C8" w:rsidP="00EB50C8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8F14768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14:paraId="6B4D2E7B" w14:textId="77777777" w:rsidR="00EB50C8" w:rsidRDefault="00EB50C8" w:rsidP="00EB50C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14:paraId="0AFD0C63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</w:tr>
      <w:tr w:rsidR="00EB50C8" w14:paraId="313809CC" w14:textId="77777777" w:rsidTr="00EB50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3DD7DB" w14:textId="77777777" w:rsidR="00EB50C8" w:rsidRDefault="00EB50C8" w:rsidP="00EB50C8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268ED9BB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14:paraId="5143A76F" w14:textId="77777777" w:rsidR="00EB50C8" w:rsidRDefault="00EB50C8" w:rsidP="00EB50C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14:paraId="2B7B38A0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</w:tr>
      <w:tr w:rsidR="00EB50C8" w14:paraId="5160DF56" w14:textId="77777777" w:rsidTr="00EB50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DCAF60" w14:textId="77777777" w:rsidR="00EB50C8" w:rsidRDefault="00EB50C8" w:rsidP="00EB50C8">
            <w:pPr>
              <w:pStyle w:val="Compact"/>
            </w:pPr>
          </w:p>
        </w:tc>
        <w:tc>
          <w:tcPr>
            <w:tcW w:w="0" w:type="auto"/>
          </w:tcPr>
          <w:p w14:paraId="2640CEAB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F4532F7" w14:textId="77777777" w:rsidR="00EB50C8" w:rsidRDefault="00EB50C8" w:rsidP="00EB50C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CC0F417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50C8" w14:paraId="369A3D58" w14:textId="77777777" w:rsidTr="00EB50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64BCF0" w14:textId="77777777" w:rsidR="00EB50C8" w:rsidRDefault="00EB50C8" w:rsidP="00EB50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FB0FCBC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13DC7EF5" w14:textId="77777777" w:rsidR="00EB50C8" w:rsidRDefault="00EB50C8" w:rsidP="00EB50C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0CFF3B7F" w14:textId="77777777" w:rsidR="00EB50C8" w:rsidRDefault="00EB50C8" w:rsidP="00EB50C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32D53A2D" w14:textId="2C36F571" w:rsidR="0092084A" w:rsidRDefault="0092084A" w:rsidP="00E54F97">
      <w:pPr>
        <w:rPr>
          <w:lang w:val="en-150"/>
        </w:rPr>
      </w:pPr>
      <w:r>
        <w:rPr>
          <w:lang w:val="en-150"/>
        </w:rPr>
        <w:t xml:space="preserve">Normal text </w:t>
      </w:r>
    </w:p>
    <w:p w14:paraId="2262FFCF" w14:textId="4AFC5C93" w:rsidR="0092084A" w:rsidRDefault="0092084A">
      <w:pPr>
        <w:rPr>
          <w:lang w:val="en-150"/>
        </w:rPr>
      </w:pPr>
    </w:p>
    <w:p w14:paraId="4E784BF8" w14:textId="78073764" w:rsidR="0092084A" w:rsidRDefault="0092084A">
      <w:pPr>
        <w:rPr>
          <w:lang w:val="en-150"/>
        </w:rPr>
      </w:pPr>
    </w:p>
    <w:p w14:paraId="47E4F069" w14:textId="34E7DA5D" w:rsidR="0092084A" w:rsidRDefault="0092084A">
      <w:pPr>
        <w:rPr>
          <w:lang w:val="en-150"/>
        </w:rPr>
      </w:pPr>
    </w:p>
    <w:p w14:paraId="3DB1030B" w14:textId="4ACE8DFE" w:rsidR="0092084A" w:rsidRDefault="0092084A">
      <w:pPr>
        <w:rPr>
          <w:lang w:val="en-150"/>
        </w:rPr>
      </w:pPr>
    </w:p>
    <w:p w14:paraId="712A30AC" w14:textId="7A9A29CC" w:rsidR="0092084A" w:rsidRDefault="0092084A">
      <w:pPr>
        <w:rPr>
          <w:lang w:val="en-150"/>
        </w:rPr>
      </w:pPr>
    </w:p>
    <w:p w14:paraId="074265EF" w14:textId="77777777" w:rsidR="0092084A" w:rsidRPr="0092084A" w:rsidRDefault="0092084A">
      <w:pPr>
        <w:rPr>
          <w:lang w:val="en-150"/>
        </w:rPr>
      </w:pPr>
    </w:p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5FF25" w14:textId="77777777" w:rsidR="00A675C9" w:rsidRDefault="00A675C9">
      <w:pPr>
        <w:spacing w:after="0"/>
      </w:pPr>
      <w:r>
        <w:separator/>
      </w:r>
    </w:p>
  </w:endnote>
  <w:endnote w:type="continuationSeparator" w:id="0">
    <w:p w14:paraId="0DA8EB98" w14:textId="77777777" w:rsidR="00A675C9" w:rsidRDefault="00A675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B40C1" w14:textId="77777777" w:rsidR="00A675C9" w:rsidRDefault="00A675C9">
      <w:r>
        <w:separator/>
      </w:r>
    </w:p>
  </w:footnote>
  <w:footnote w:type="continuationSeparator" w:id="0">
    <w:p w14:paraId="25240D1C" w14:textId="77777777" w:rsidR="00A675C9" w:rsidRDefault="00A675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64E6"/>
    <w:rsid w:val="004E29B3"/>
    <w:rsid w:val="004F39F5"/>
    <w:rsid w:val="00590D07"/>
    <w:rsid w:val="005E3BBA"/>
    <w:rsid w:val="0063066E"/>
    <w:rsid w:val="00681454"/>
    <w:rsid w:val="00784D58"/>
    <w:rsid w:val="007B3D53"/>
    <w:rsid w:val="008619CE"/>
    <w:rsid w:val="008D6863"/>
    <w:rsid w:val="008E5E38"/>
    <w:rsid w:val="0092084A"/>
    <w:rsid w:val="00955CEC"/>
    <w:rsid w:val="009958F8"/>
    <w:rsid w:val="00A21228"/>
    <w:rsid w:val="00A675C9"/>
    <w:rsid w:val="00AB71F9"/>
    <w:rsid w:val="00B86B75"/>
    <w:rsid w:val="00BC48D5"/>
    <w:rsid w:val="00C36279"/>
    <w:rsid w:val="00D64AAA"/>
    <w:rsid w:val="00DB5527"/>
    <w:rsid w:val="00E315A3"/>
    <w:rsid w:val="00E54F97"/>
    <w:rsid w:val="00EA6C59"/>
    <w:rsid w:val="00EB50C8"/>
    <w:rsid w:val="00EF2D26"/>
    <w:rsid w:val="00F65E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06BA1"/>
  <w15:docId w15:val="{2FE8876C-D011-42E6-9C89-390C7EEFB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98D211E9124099B0DD3E64BA127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4926-C49B-4B30-840D-D79E2BB25AE5}"/>
      </w:docPartPr>
      <w:docPartBody>
        <w:p w:rsidR="00000000" w:rsidRDefault="0010306F" w:rsidP="0010306F">
          <w:pPr>
            <w:pStyle w:val="4398D211E9124099B0DD3E64BA127D55"/>
          </w:pPr>
          <w:r>
            <w:t>Type chapter title (level 1)</w:t>
          </w:r>
        </w:p>
      </w:docPartBody>
    </w:docPart>
    <w:docPart>
      <w:docPartPr>
        <w:name w:val="3C0A32F4EEE9433FAE92EA69FAE64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C8B7D-5332-42FB-B1F1-B31B5F542045}"/>
      </w:docPartPr>
      <w:docPartBody>
        <w:p w:rsidR="00000000" w:rsidRDefault="0010306F" w:rsidP="0010306F">
          <w:pPr>
            <w:pStyle w:val="3C0A32F4EEE9433FAE92EA69FAE6411B"/>
          </w:pPr>
          <w:r>
            <w:t>Type chapter title (level 2)</w:t>
          </w:r>
        </w:p>
      </w:docPartBody>
    </w:docPart>
    <w:docPart>
      <w:docPartPr>
        <w:name w:val="556781C552AB476E8AE14B690388F0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42F193-29C9-43A0-A7F3-CED1C17BC8BE}"/>
      </w:docPartPr>
      <w:docPartBody>
        <w:p w:rsidR="00000000" w:rsidRDefault="0010306F" w:rsidP="0010306F">
          <w:pPr>
            <w:pStyle w:val="556781C552AB476E8AE14B690388F088"/>
          </w:pPr>
          <w:r>
            <w:t>Type chapter title (level 3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06F"/>
    <w:rsid w:val="0010306F"/>
    <w:rsid w:val="00627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398D211E9124099B0DD3E64BA127D55">
    <w:name w:val="4398D211E9124099B0DD3E64BA127D55"/>
    <w:rsid w:val="0010306F"/>
  </w:style>
  <w:style w:type="paragraph" w:customStyle="1" w:styleId="3C0A32F4EEE9433FAE92EA69FAE6411B">
    <w:name w:val="3C0A32F4EEE9433FAE92EA69FAE6411B"/>
    <w:rsid w:val="0010306F"/>
  </w:style>
  <w:style w:type="paragraph" w:customStyle="1" w:styleId="556781C552AB476E8AE14B690388F088">
    <w:name w:val="556781C552AB476E8AE14B690388F088"/>
    <w:rsid w:val="001030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0F960-DB80-4D96-A9B8-CE920C3CF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és Arau</dc:creator>
  <cp:keywords/>
  <cp:lastModifiedBy>Andrés Arau</cp:lastModifiedBy>
  <cp:revision>12</cp:revision>
  <dcterms:created xsi:type="dcterms:W3CDTF">2022-01-18T12:23:00Z</dcterms:created>
  <dcterms:modified xsi:type="dcterms:W3CDTF">2022-01-20T09:03:00Z</dcterms:modified>
</cp:coreProperties>
</file>